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973F8" w14:textId="77777777" w:rsidR="00E16025" w:rsidRDefault="00000000">
      <w:pPr>
        <w:pStyle w:val="FirstParagraph"/>
      </w:pPr>
      <w:r>
        <w:t>Hi</w:t>
      </w:r>
    </w:p>
    <w:p w14:paraId="54729FFF" w14:textId="5FAC414A" w:rsidR="00E16025" w:rsidRDefault="00A12EA0">
      <w:pPr>
        <w:pStyle w:val="BodyText"/>
      </w:pPr>
      <w:r>
        <w:rPr>
          <w:noProof/>
        </w:rPr>
        <w:drawing>
          <wp:inline distT="0" distB="0" distL="0" distR="0" wp14:anchorId="6E518C25" wp14:editId="182BF648">
            <wp:extent cx="1781175" cy="2374900"/>
            <wp:effectExtent l="0" t="0" r="0" b="0"/>
            <wp:docPr id="813683956" name="flowers.jpg" descr="A white flower with yellow 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683956" name="flowers.jpg" descr="A white flower with yellow center"/>
                    <pic:cNvPicPr/>
                  </pic:nvPicPr>
                  <pic:blipFill>
                    <a:blip r:link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ED737" w14:textId="2772DE8A" w:rsidR="00287A82" w:rsidRPr="00287A82" w:rsidRDefault="00287A82">
      <w:pPr>
        <w:pStyle w:val="BodyText"/>
        <w:rPr>
          <w:b/>
          <w:bCs/>
        </w:rPr>
      </w:pPr>
      <w:r>
        <w:rPr>
          <w:b/>
          <w:bCs/>
        </w:rPr>
        <w:t>THIS IS MT FINAL CHAPTEER</w:t>
      </w:r>
    </w:p>
    <w:sectPr w:rsidR="00287A82" w:rsidRPr="00287A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D12DF" w14:textId="77777777" w:rsidR="00EA1DDA" w:rsidRDefault="00EA1DDA">
      <w:pPr>
        <w:spacing w:after="0"/>
      </w:pPr>
      <w:r>
        <w:separator/>
      </w:r>
    </w:p>
  </w:endnote>
  <w:endnote w:type="continuationSeparator" w:id="0">
    <w:p w14:paraId="498A5E4E" w14:textId="77777777" w:rsidR="00EA1DDA" w:rsidRDefault="00EA1D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1B2F8" w14:textId="77777777" w:rsidR="00EA1DDA" w:rsidRDefault="00EA1DDA">
      <w:r>
        <w:separator/>
      </w:r>
    </w:p>
  </w:footnote>
  <w:footnote w:type="continuationSeparator" w:id="0">
    <w:p w14:paraId="455FEC8D" w14:textId="77777777" w:rsidR="00EA1DDA" w:rsidRDefault="00EA1D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18ED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0422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6025"/>
    <w:rsid w:val="00287A82"/>
    <w:rsid w:val="003D294B"/>
    <w:rsid w:val="00756BAE"/>
    <w:rsid w:val="00A12EA0"/>
    <w:rsid w:val="00A160A8"/>
    <w:rsid w:val="00D3125F"/>
    <w:rsid w:val="00E16025"/>
    <w:rsid w:val="00EA1D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6B75D"/>
  <w15:docId w15:val="{F3095735-1659-46AC-BEAD-F1DD87EF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file:///C:\Users\SHAHMS3\PycharmProjects\AConceptADay\assets\images\flowers.jp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3,MS (pgr)</cp:lastModifiedBy>
  <cp:revision>5</cp:revision>
  <dcterms:created xsi:type="dcterms:W3CDTF">2023-09-26T15:47:00Z</dcterms:created>
  <dcterms:modified xsi:type="dcterms:W3CDTF">2023-09-26T16:35:00Z</dcterms:modified>
</cp:coreProperties>
</file>